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9"/>
        <w:gridCol w:w="6895"/>
      </w:tblGrid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BB002D">
              <w:t>1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line="276" w:lineRule="auto"/>
              <w:rPr>
                <w:b/>
              </w:rPr>
            </w:pPr>
            <w:r w:rsidRPr="00CE3391">
              <w:rPr>
                <w:b/>
              </w:rPr>
              <w:t>ПАСТЫРСКОЕ БОГОСЛОВИЕ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2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3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бакалавр богословия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4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очная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5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2017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6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B60DF" w:rsidRPr="00D10102" w:rsidRDefault="004B60DF" w:rsidP="00336F85">
            <w:pPr>
              <w:spacing w:line="276" w:lineRule="auto"/>
              <w:jc w:val="both"/>
            </w:pPr>
            <w:r w:rsidRPr="00CE3391">
              <w:t>Дать студентам систематическое представление о благодатном церковном пастырстве: его библейских и богословских основаниях, истории, актуальном состоянии, принципах деятельности, а также о внутреннем устроении пастыря и его отношении к Пастыреначальнику Христу и пастве. Пастырское богословие занимает центральное место в учебном Профиле, ориентированном на подготовку будущих служителей Церкви.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7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jc w:val="both"/>
            </w:pPr>
            <w:r w:rsidRPr="00BB002D">
              <w:t>Вариативная часть, обязательные дисциплины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8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B60DF" w:rsidRPr="00135885" w:rsidRDefault="004B60DF" w:rsidP="00336F85">
            <w:pPr>
              <w:spacing w:line="276" w:lineRule="auto"/>
              <w:jc w:val="both"/>
            </w:pPr>
            <w:r w:rsidRPr="00CE3391">
              <w:t>ПК-11:</w:t>
            </w:r>
            <w:r w:rsidRPr="00CE3391">
              <w:rPr>
                <w:color w:val="000000"/>
              </w:rPr>
              <w:t xml:space="preserve"> способность использовать базовые и специальные теологические знания при решении задач пастырской деятельности</w:t>
            </w:r>
            <w:r w:rsidRPr="00CE3391">
              <w:t>.</w:t>
            </w:r>
          </w:p>
        </w:tc>
      </w:tr>
      <w:tr w:rsidR="004B60DF" w:rsidRPr="00BB002D" w:rsidTr="00336F85"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</w:pPr>
            <w:r w:rsidRPr="00BB002D">
              <w:t>9</w:t>
            </w:r>
          </w:p>
        </w:tc>
        <w:tc>
          <w:tcPr>
            <w:tcW w:w="0" w:type="auto"/>
            <w:shd w:val="clear" w:color="auto" w:fill="auto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B60DF" w:rsidRPr="00BD0B8A" w:rsidRDefault="004B60DF" w:rsidP="00336F85">
            <w:pPr>
              <w:widowControl w:val="0"/>
              <w:spacing w:line="276" w:lineRule="auto"/>
              <w:rPr>
                <w:i/>
              </w:rPr>
            </w:pPr>
            <w:r w:rsidRPr="00CE3391">
              <w:rPr>
                <w:i/>
              </w:rPr>
              <w:t>прот. Павел Хондзинский</w:t>
            </w:r>
          </w:p>
        </w:tc>
      </w:tr>
    </w:tbl>
    <w:p w:rsidR="004B60DF" w:rsidRPr="00BB002D" w:rsidRDefault="004B60DF" w:rsidP="004B60DF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6"/>
        <w:gridCol w:w="867"/>
        <w:gridCol w:w="752"/>
        <w:gridCol w:w="735"/>
        <w:gridCol w:w="1277"/>
        <w:gridCol w:w="4433"/>
      </w:tblGrid>
      <w:tr w:rsidR="004B60DF" w:rsidRPr="00BB002D" w:rsidTr="00336F85">
        <w:trPr>
          <w:trHeight w:val="347"/>
        </w:trPr>
        <w:tc>
          <w:tcPr>
            <w:tcW w:w="787" w:type="pct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proofErr w:type="gramStart"/>
            <w:r w:rsidRPr="00BB002D">
              <w:rPr>
                <w:i/>
              </w:rPr>
              <w:t>Ср</w:t>
            </w:r>
            <w:proofErr w:type="gramEnd"/>
            <w:r w:rsidRPr="00BB002D">
              <w:rPr>
                <w:i/>
              </w:rPr>
              <w:t>.</w:t>
            </w:r>
          </w:p>
        </w:tc>
        <w:tc>
          <w:tcPr>
            <w:tcW w:w="667" w:type="pct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4B60DF" w:rsidRPr="00BB002D" w:rsidRDefault="004B60DF" w:rsidP="00336F85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4B60DF" w:rsidRPr="00932442" w:rsidTr="00336F85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60DF" w:rsidRPr="00CE3391" w:rsidRDefault="004B60DF" w:rsidP="00336F85">
            <w:pPr>
              <w:spacing w:line="276" w:lineRule="auto"/>
              <w:rPr>
                <w:i/>
              </w:rPr>
            </w:pPr>
            <w:r w:rsidRPr="00CE3391">
              <w:rPr>
                <w:i/>
              </w:rPr>
              <w:t>3-4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60DF" w:rsidRPr="00CE3391" w:rsidRDefault="004B60DF" w:rsidP="00336F85">
            <w:pPr>
              <w:spacing w:line="276" w:lineRule="auto"/>
              <w:rPr>
                <w:i/>
              </w:rPr>
            </w:pPr>
            <w:r w:rsidRPr="00CE3391">
              <w:rPr>
                <w:i/>
                <w:color w:val="000000"/>
              </w:rPr>
              <w:t>76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60DF" w:rsidRPr="00CE3391" w:rsidRDefault="004B60DF" w:rsidP="00336F85">
            <w:pPr>
              <w:spacing w:line="276" w:lineRule="auto"/>
              <w:rPr>
                <w:i/>
                <w:color w:val="000000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60DF" w:rsidRPr="00CE3391" w:rsidRDefault="004B60DF" w:rsidP="00336F85">
            <w:pPr>
              <w:spacing w:line="276" w:lineRule="auto"/>
              <w:rPr>
                <w:i/>
                <w:color w:val="000000"/>
              </w:rPr>
            </w:pPr>
            <w:r w:rsidRPr="00CE3391">
              <w:rPr>
                <w:i/>
                <w:color w:val="000000"/>
              </w:rPr>
              <w:t>41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60DF" w:rsidRPr="00CE3391" w:rsidRDefault="004B60DF" w:rsidP="00336F85">
            <w:pPr>
              <w:spacing w:line="276" w:lineRule="auto"/>
              <w:rPr>
                <w:i/>
                <w:color w:val="000000"/>
              </w:rPr>
            </w:pPr>
            <w:r w:rsidRPr="00CE3391">
              <w:rPr>
                <w:i/>
                <w:color w:val="000000"/>
              </w:rPr>
              <w:t>27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B60DF" w:rsidRPr="00CE3391" w:rsidRDefault="004B60DF" w:rsidP="00336F85">
            <w:pPr>
              <w:spacing w:line="276" w:lineRule="auto"/>
              <w:rPr>
                <w:i/>
              </w:rPr>
            </w:pPr>
            <w:r w:rsidRPr="00CE3391">
              <w:rPr>
                <w:i/>
              </w:rPr>
              <w:t>Зачет, экзамен.</w:t>
            </w:r>
          </w:p>
        </w:tc>
      </w:tr>
      <w:bookmarkEnd w:id="4"/>
      <w:bookmarkEnd w:id="5"/>
    </w:tbl>
    <w:p w:rsidR="004B60DF" w:rsidRPr="00CE3391" w:rsidRDefault="004B60DF" w:rsidP="004B60DF">
      <w:pPr>
        <w:spacing w:line="276" w:lineRule="auto"/>
        <w:rPr>
          <w:i/>
        </w:rPr>
      </w:pPr>
    </w:p>
    <w:p w:rsidR="00D00855" w:rsidRPr="004B60DF" w:rsidRDefault="00D00855" w:rsidP="004B60DF"/>
    <w:sectPr w:rsidR="00D00855" w:rsidRPr="004B60DF" w:rsidSect="00C13C96">
      <w:headerReference w:type="even" r:id="rId9"/>
      <w:footerReference w:type="default" r:id="rId10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F85" w:rsidRDefault="00336F85">
      <w:r>
        <w:separator/>
      </w:r>
    </w:p>
  </w:endnote>
  <w:endnote w:type="continuationSeparator" w:id="0">
    <w:p w:rsidR="00336F85" w:rsidRDefault="00336F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ED4" w:rsidRDefault="004B6ED4">
    <w:pPr>
      <w:pStyle w:val="a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003BB">
      <w:rPr>
        <w:noProof/>
      </w:rPr>
      <w:t>1</w:t>
    </w:r>
    <w:r>
      <w:fldChar w:fldCharType="end"/>
    </w:r>
  </w:p>
  <w:p w:rsidR="004B6ED4" w:rsidRDefault="004B6ED4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F85" w:rsidRDefault="00336F85">
      <w:r>
        <w:separator/>
      </w:r>
    </w:p>
  </w:footnote>
  <w:footnote w:type="continuationSeparator" w:id="0">
    <w:p w:rsidR="00336F85" w:rsidRDefault="00336F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CA7" w:rsidRDefault="00036CA7" w:rsidP="00F33C2C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036CA7" w:rsidRDefault="00036CA7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2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3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4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5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7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8">
    <w:nsid w:val="4B3B4CE6"/>
    <w:multiLevelType w:val="hybridMultilevel"/>
    <w:tmpl w:val="00762DC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1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2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5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16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  <w:lvlOverride w:ilvl="0"/>
  </w:num>
  <w:num w:numId="3">
    <w:abstractNumId w:val="6"/>
  </w:num>
  <w:num w:numId="4">
    <w:abstractNumId w:val="4"/>
  </w:num>
  <w:num w:numId="5">
    <w:abstractNumId w:val="1"/>
  </w:num>
  <w:num w:numId="6">
    <w:abstractNumId w:val="12"/>
  </w:num>
  <w:num w:numId="7">
    <w:abstractNumId w:val="15"/>
  </w:num>
  <w:num w:numId="8">
    <w:abstractNumId w:val="7"/>
  </w:num>
  <w:num w:numId="9">
    <w:abstractNumId w:val="3"/>
  </w:num>
  <w:num w:numId="10">
    <w:abstractNumId w:val="2"/>
  </w:num>
  <w:num w:numId="11">
    <w:abstractNumId w:val="11"/>
  </w:num>
  <w:num w:numId="12">
    <w:abstractNumId w:val="10"/>
  </w:num>
  <w:num w:numId="13">
    <w:abstractNumId w:val="16"/>
  </w:num>
  <w:num w:numId="14">
    <w:abstractNumId w:val="13"/>
  </w:num>
  <w:num w:numId="15">
    <w:abstractNumId w:val="9"/>
  </w:num>
  <w:num w:numId="16">
    <w:abstractNumId w:val="14"/>
  </w:num>
  <w:num w:numId="17">
    <w:abstractNumId w:val="8"/>
  </w:num>
  <w:num w:numId="18">
    <w:abstractNumId w:val="17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tzQzNjcwMTIzMzVT0lEKTi0uzszPAykwrQUAp+KSyCwAAAA="/>
  </w:docVars>
  <w:rsids>
    <w:rsidRoot w:val="00323D30"/>
    <w:rsid w:val="000003BB"/>
    <w:rsid w:val="000128A1"/>
    <w:rsid w:val="00025FAC"/>
    <w:rsid w:val="000273FE"/>
    <w:rsid w:val="00027893"/>
    <w:rsid w:val="00036CA7"/>
    <w:rsid w:val="000615B2"/>
    <w:rsid w:val="00061F54"/>
    <w:rsid w:val="0006409C"/>
    <w:rsid w:val="000A1742"/>
    <w:rsid w:val="000B0113"/>
    <w:rsid w:val="000E05EE"/>
    <w:rsid w:val="00181619"/>
    <w:rsid w:val="001852D8"/>
    <w:rsid w:val="00192FF8"/>
    <w:rsid w:val="001A192A"/>
    <w:rsid w:val="001A3254"/>
    <w:rsid w:val="001E2093"/>
    <w:rsid w:val="001F107F"/>
    <w:rsid w:val="00226C2F"/>
    <w:rsid w:val="002922C1"/>
    <w:rsid w:val="002D67E7"/>
    <w:rsid w:val="0031326F"/>
    <w:rsid w:val="00323D30"/>
    <w:rsid w:val="00336F85"/>
    <w:rsid w:val="00394FF1"/>
    <w:rsid w:val="003C1375"/>
    <w:rsid w:val="003E4AA3"/>
    <w:rsid w:val="003F13C6"/>
    <w:rsid w:val="00415362"/>
    <w:rsid w:val="00435918"/>
    <w:rsid w:val="004451E4"/>
    <w:rsid w:val="00472C5F"/>
    <w:rsid w:val="004B60DF"/>
    <w:rsid w:val="004B6ED4"/>
    <w:rsid w:val="004E4467"/>
    <w:rsid w:val="00510508"/>
    <w:rsid w:val="00526EDB"/>
    <w:rsid w:val="00585131"/>
    <w:rsid w:val="00606321"/>
    <w:rsid w:val="00685F13"/>
    <w:rsid w:val="006877E1"/>
    <w:rsid w:val="006B4600"/>
    <w:rsid w:val="006C2FBE"/>
    <w:rsid w:val="00747982"/>
    <w:rsid w:val="00777967"/>
    <w:rsid w:val="00784555"/>
    <w:rsid w:val="007963A3"/>
    <w:rsid w:val="007C3BAE"/>
    <w:rsid w:val="00804EEB"/>
    <w:rsid w:val="008E0BCA"/>
    <w:rsid w:val="009215FF"/>
    <w:rsid w:val="00930ECB"/>
    <w:rsid w:val="0093262D"/>
    <w:rsid w:val="0099256C"/>
    <w:rsid w:val="009B7049"/>
    <w:rsid w:val="009D202A"/>
    <w:rsid w:val="009E2403"/>
    <w:rsid w:val="009E561E"/>
    <w:rsid w:val="00A01AAB"/>
    <w:rsid w:val="00A02E8E"/>
    <w:rsid w:val="00A4216F"/>
    <w:rsid w:val="00A77465"/>
    <w:rsid w:val="00A7769C"/>
    <w:rsid w:val="00A932F1"/>
    <w:rsid w:val="00AA56FC"/>
    <w:rsid w:val="00AB2AC5"/>
    <w:rsid w:val="00AC2622"/>
    <w:rsid w:val="00B00E02"/>
    <w:rsid w:val="00B22C9B"/>
    <w:rsid w:val="00B40F89"/>
    <w:rsid w:val="00B5247F"/>
    <w:rsid w:val="00B677AA"/>
    <w:rsid w:val="00B7031C"/>
    <w:rsid w:val="00B87808"/>
    <w:rsid w:val="00BA6BFD"/>
    <w:rsid w:val="00BD6591"/>
    <w:rsid w:val="00C03402"/>
    <w:rsid w:val="00C13C96"/>
    <w:rsid w:val="00C22A0F"/>
    <w:rsid w:val="00C511A0"/>
    <w:rsid w:val="00C83920"/>
    <w:rsid w:val="00CC343F"/>
    <w:rsid w:val="00CE3391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55D4B"/>
    <w:rsid w:val="00D60A78"/>
    <w:rsid w:val="00DA27F2"/>
    <w:rsid w:val="00DE39CC"/>
    <w:rsid w:val="00DF6EE3"/>
    <w:rsid w:val="00E21421"/>
    <w:rsid w:val="00E329E4"/>
    <w:rsid w:val="00E417CB"/>
    <w:rsid w:val="00E67B1E"/>
    <w:rsid w:val="00EA4B41"/>
    <w:rsid w:val="00ED2874"/>
    <w:rsid w:val="00ED76D4"/>
    <w:rsid w:val="00EE0B55"/>
    <w:rsid w:val="00EE4982"/>
    <w:rsid w:val="00F328C8"/>
    <w:rsid w:val="00F33C2C"/>
    <w:rsid w:val="00F53300"/>
    <w:rsid w:val="00F7722C"/>
    <w:rsid w:val="00FD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</w:latentStyles>
  <w:style w:type="paragraph" w:default="1" w:styleId="a1">
    <w:name w:val="Normal"/>
    <w:qFormat/>
    <w:rsid w:val="00323D30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C13C9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3">
    <w:name w:val="heading 3"/>
    <w:basedOn w:val="a1"/>
    <w:next w:val="a1"/>
    <w:link w:val="30"/>
    <w:semiHidden/>
    <w:unhideWhenUsed/>
    <w:qFormat/>
    <w:rsid w:val="00C13C96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1"/>
    <w:next w:val="a1"/>
    <w:link w:val="40"/>
    <w:qFormat/>
    <w:rsid w:val="0058513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12">
    <w:name w:val=" 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0">
    <w:name w:val="Hyperlink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numPr>
        <w:numId w:val="3"/>
      </w:numPr>
      <w:spacing w:before="100" w:beforeAutospacing="1" w:after="100" w:afterAutospacing="1"/>
      <w:ind w:left="0" w:firstLine="0"/>
    </w:pPr>
  </w:style>
  <w:style w:type="paragraph" w:styleId="-1">
    <w:name w:val="Colorful List Accent 1"/>
    <w:basedOn w:val="a1"/>
    <w:qFormat/>
    <w:rsid w:val="003E4AA3"/>
    <w:pPr>
      <w:autoSpaceDE w:val="0"/>
      <w:autoSpaceDN w:val="0"/>
      <w:adjustRightInd w:val="0"/>
      <w:ind w:left="720"/>
    </w:pPr>
    <w:rPr>
      <w:rFonts w:ascii="Calibri" w:hAnsi="Calibri" w:cs="Calibri"/>
      <w:sz w:val="22"/>
      <w:szCs w:val="22"/>
    </w:rPr>
  </w:style>
  <w:style w:type="paragraph" w:styleId="a7">
    <w:name w:val="Body Text"/>
    <w:basedOn w:val="a1"/>
    <w:rsid w:val="003E4AA3"/>
  </w:style>
  <w:style w:type="paragraph" w:customStyle="1" w:styleId="IaNienie">
    <w:name w:val="IaNienie"/>
    <w:basedOn w:val="a1"/>
    <w:rsid w:val="00D278DC"/>
    <w:pPr>
      <w:autoSpaceDE w:val="0"/>
      <w:autoSpaceDN w:val="0"/>
      <w:adjustRightInd w:val="0"/>
      <w:spacing w:before="160"/>
      <w:ind w:left="870" w:hanging="615"/>
    </w:pPr>
    <w:rPr>
      <w:rFonts w:ascii="Calibri" w:hAnsi="Calibri"/>
    </w:rPr>
  </w:style>
  <w:style w:type="paragraph" w:styleId="a8">
    <w:name w:val="header"/>
    <w:basedOn w:val="a1"/>
    <w:rsid w:val="00CE5CD0"/>
    <w:pPr>
      <w:tabs>
        <w:tab w:val="center" w:pos="4677"/>
        <w:tab w:val="right" w:pos="9355"/>
      </w:tabs>
    </w:pPr>
  </w:style>
  <w:style w:type="character" w:styleId="a9">
    <w:name w:val="page number"/>
    <w:basedOn w:val="a2"/>
    <w:rsid w:val="00CE5CD0"/>
  </w:style>
  <w:style w:type="character" w:customStyle="1" w:styleId="40">
    <w:name w:val="Заголовок 4 Знак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3">
    <w:name w:val="Знак1"/>
    <w:basedOn w:val="a1"/>
    <w:rsid w:val="00DF6EE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a">
    <w:name w:val="footer"/>
    <w:basedOn w:val="a1"/>
    <w:link w:val="ab"/>
    <w:uiPriority w:val="99"/>
    <w:rsid w:val="00AA56FC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b">
    <w:name w:val="Нижний колонтитул Знак"/>
    <w:link w:val="aa"/>
    <w:uiPriority w:val="99"/>
    <w:rsid w:val="00AA56FC"/>
    <w:rPr>
      <w:sz w:val="24"/>
      <w:szCs w:val="24"/>
    </w:rPr>
  </w:style>
  <w:style w:type="character" w:customStyle="1" w:styleId="11">
    <w:name w:val="Заголовок 1 Знак"/>
    <w:link w:val="10"/>
    <w:rsid w:val="00C13C9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30">
    <w:name w:val="Заголовок 3 Знак"/>
    <w:link w:val="3"/>
    <w:semiHidden/>
    <w:rsid w:val="00C13C96"/>
    <w:rPr>
      <w:rFonts w:ascii="Cambria" w:eastAsia="Times New Roman" w:hAnsi="Cambria" w:cs="Times New Roman"/>
      <w:b/>
      <w:bCs/>
      <w:sz w:val="26"/>
      <w:szCs w:val="26"/>
    </w:rPr>
  </w:style>
  <w:style w:type="table" w:styleId="ac">
    <w:name w:val="Table Grid"/>
    <w:basedOn w:val="a3"/>
    <w:uiPriority w:val="59"/>
    <w:rsid w:val="00C13C9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УМКД Заголовок 1 ФГОС"/>
    <w:basedOn w:val="a1"/>
    <w:qFormat/>
    <w:rsid w:val="00ED76D4"/>
    <w:pPr>
      <w:numPr>
        <w:numId w:val="16"/>
      </w:numPr>
      <w:tabs>
        <w:tab w:val="left" w:pos="993"/>
      </w:tabs>
      <w:spacing w:before="240" w:after="240" w:line="276" w:lineRule="auto"/>
    </w:pPr>
    <w:rPr>
      <w:b/>
    </w:rPr>
  </w:style>
  <w:style w:type="paragraph" w:styleId="ad">
    <w:name w:val="Title"/>
    <w:basedOn w:val="a1"/>
    <w:next w:val="a1"/>
    <w:link w:val="ae"/>
    <w:qFormat/>
    <w:rsid w:val="00ED76D4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e">
    <w:name w:val="Название Знак"/>
    <w:link w:val="ad"/>
    <w:rsid w:val="00ED76D4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af">
    <w:name w:val="УМКД Текст без нумерации"/>
    <w:uiPriority w:val="99"/>
    <w:qFormat/>
    <w:rsid w:val="000615B2"/>
    <w:pPr>
      <w:keepLines/>
      <w:widowControl w:val="0"/>
      <w:suppressAutoHyphens/>
      <w:spacing w:after="120" w:line="360" w:lineRule="auto"/>
      <w:ind w:firstLine="567"/>
      <w:jc w:val="both"/>
    </w:pPr>
    <w:rPr>
      <w:rFonts w:ascii="Calibri" w:eastAsia="Calibri" w:hAnsi="Calibri"/>
      <w:color w:val="00000A"/>
      <w:sz w:val="24"/>
    </w:rPr>
  </w:style>
  <w:style w:type="paragraph" w:styleId="af0">
    <w:name w:val="TOC Heading"/>
    <w:basedOn w:val="10"/>
    <w:next w:val="a1"/>
    <w:uiPriority w:val="39"/>
    <w:semiHidden/>
    <w:unhideWhenUsed/>
    <w:qFormat/>
    <w:rsid w:val="00E329E4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4">
    <w:name w:val="toc 1"/>
    <w:basedOn w:val="a1"/>
    <w:next w:val="a1"/>
    <w:autoRedefine/>
    <w:uiPriority w:val="39"/>
    <w:rsid w:val="00E329E4"/>
  </w:style>
  <w:style w:type="paragraph" w:styleId="31">
    <w:name w:val="toc 3"/>
    <w:basedOn w:val="a1"/>
    <w:next w:val="a1"/>
    <w:autoRedefine/>
    <w:uiPriority w:val="39"/>
    <w:rsid w:val="00E329E4"/>
    <w:pPr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</w:latentStyles>
  <w:style w:type="paragraph" w:default="1" w:styleId="a1">
    <w:name w:val="Normal"/>
    <w:qFormat/>
    <w:rsid w:val="00323D30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C13C9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3">
    <w:name w:val="heading 3"/>
    <w:basedOn w:val="a1"/>
    <w:next w:val="a1"/>
    <w:link w:val="30"/>
    <w:semiHidden/>
    <w:unhideWhenUsed/>
    <w:qFormat/>
    <w:rsid w:val="00C13C96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1"/>
    <w:next w:val="a1"/>
    <w:link w:val="40"/>
    <w:qFormat/>
    <w:rsid w:val="0058513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12">
    <w:name w:val=" 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0">
    <w:name w:val="Hyperlink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numPr>
        <w:numId w:val="3"/>
      </w:numPr>
      <w:spacing w:before="100" w:beforeAutospacing="1" w:after="100" w:afterAutospacing="1"/>
      <w:ind w:left="0" w:firstLine="0"/>
    </w:pPr>
  </w:style>
  <w:style w:type="paragraph" w:styleId="-1">
    <w:name w:val="Colorful List Accent 1"/>
    <w:basedOn w:val="a1"/>
    <w:qFormat/>
    <w:rsid w:val="003E4AA3"/>
    <w:pPr>
      <w:autoSpaceDE w:val="0"/>
      <w:autoSpaceDN w:val="0"/>
      <w:adjustRightInd w:val="0"/>
      <w:ind w:left="720"/>
    </w:pPr>
    <w:rPr>
      <w:rFonts w:ascii="Calibri" w:hAnsi="Calibri" w:cs="Calibri"/>
      <w:sz w:val="22"/>
      <w:szCs w:val="22"/>
    </w:rPr>
  </w:style>
  <w:style w:type="paragraph" w:styleId="a7">
    <w:name w:val="Body Text"/>
    <w:basedOn w:val="a1"/>
    <w:rsid w:val="003E4AA3"/>
  </w:style>
  <w:style w:type="paragraph" w:customStyle="1" w:styleId="IaNienie">
    <w:name w:val="IaNienie"/>
    <w:basedOn w:val="a1"/>
    <w:rsid w:val="00D278DC"/>
    <w:pPr>
      <w:autoSpaceDE w:val="0"/>
      <w:autoSpaceDN w:val="0"/>
      <w:adjustRightInd w:val="0"/>
      <w:spacing w:before="160"/>
      <w:ind w:left="870" w:hanging="615"/>
    </w:pPr>
    <w:rPr>
      <w:rFonts w:ascii="Calibri" w:hAnsi="Calibri"/>
    </w:rPr>
  </w:style>
  <w:style w:type="paragraph" w:styleId="a8">
    <w:name w:val="header"/>
    <w:basedOn w:val="a1"/>
    <w:rsid w:val="00CE5CD0"/>
    <w:pPr>
      <w:tabs>
        <w:tab w:val="center" w:pos="4677"/>
        <w:tab w:val="right" w:pos="9355"/>
      </w:tabs>
    </w:pPr>
  </w:style>
  <w:style w:type="character" w:styleId="a9">
    <w:name w:val="page number"/>
    <w:basedOn w:val="a2"/>
    <w:rsid w:val="00CE5CD0"/>
  </w:style>
  <w:style w:type="character" w:customStyle="1" w:styleId="40">
    <w:name w:val="Заголовок 4 Знак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3">
    <w:name w:val="Знак1"/>
    <w:basedOn w:val="a1"/>
    <w:rsid w:val="00DF6EE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a">
    <w:name w:val="footer"/>
    <w:basedOn w:val="a1"/>
    <w:link w:val="ab"/>
    <w:uiPriority w:val="99"/>
    <w:rsid w:val="00AA56FC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b">
    <w:name w:val="Нижний колонтитул Знак"/>
    <w:link w:val="aa"/>
    <w:uiPriority w:val="99"/>
    <w:rsid w:val="00AA56FC"/>
    <w:rPr>
      <w:sz w:val="24"/>
      <w:szCs w:val="24"/>
    </w:rPr>
  </w:style>
  <w:style w:type="character" w:customStyle="1" w:styleId="11">
    <w:name w:val="Заголовок 1 Знак"/>
    <w:link w:val="10"/>
    <w:rsid w:val="00C13C9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30">
    <w:name w:val="Заголовок 3 Знак"/>
    <w:link w:val="3"/>
    <w:semiHidden/>
    <w:rsid w:val="00C13C96"/>
    <w:rPr>
      <w:rFonts w:ascii="Cambria" w:eastAsia="Times New Roman" w:hAnsi="Cambria" w:cs="Times New Roman"/>
      <w:b/>
      <w:bCs/>
      <w:sz w:val="26"/>
      <w:szCs w:val="26"/>
    </w:rPr>
  </w:style>
  <w:style w:type="table" w:styleId="ac">
    <w:name w:val="Table Grid"/>
    <w:basedOn w:val="a3"/>
    <w:uiPriority w:val="59"/>
    <w:rsid w:val="00C13C9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УМКД Заголовок 1 ФГОС"/>
    <w:basedOn w:val="a1"/>
    <w:qFormat/>
    <w:rsid w:val="00ED76D4"/>
    <w:pPr>
      <w:numPr>
        <w:numId w:val="16"/>
      </w:numPr>
      <w:tabs>
        <w:tab w:val="left" w:pos="993"/>
      </w:tabs>
      <w:spacing w:before="240" w:after="240" w:line="276" w:lineRule="auto"/>
    </w:pPr>
    <w:rPr>
      <w:b/>
    </w:rPr>
  </w:style>
  <w:style w:type="paragraph" w:styleId="ad">
    <w:name w:val="Title"/>
    <w:basedOn w:val="a1"/>
    <w:next w:val="a1"/>
    <w:link w:val="ae"/>
    <w:qFormat/>
    <w:rsid w:val="00ED76D4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e">
    <w:name w:val="Название Знак"/>
    <w:link w:val="ad"/>
    <w:rsid w:val="00ED76D4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af">
    <w:name w:val="УМКД Текст без нумерации"/>
    <w:uiPriority w:val="99"/>
    <w:qFormat/>
    <w:rsid w:val="000615B2"/>
    <w:pPr>
      <w:keepLines/>
      <w:widowControl w:val="0"/>
      <w:suppressAutoHyphens/>
      <w:spacing w:after="120" w:line="360" w:lineRule="auto"/>
      <w:ind w:firstLine="567"/>
      <w:jc w:val="both"/>
    </w:pPr>
    <w:rPr>
      <w:rFonts w:ascii="Calibri" w:eastAsia="Calibri" w:hAnsi="Calibri"/>
      <w:color w:val="00000A"/>
      <w:sz w:val="24"/>
    </w:rPr>
  </w:style>
  <w:style w:type="paragraph" w:styleId="af0">
    <w:name w:val="TOC Heading"/>
    <w:basedOn w:val="10"/>
    <w:next w:val="a1"/>
    <w:uiPriority w:val="39"/>
    <w:semiHidden/>
    <w:unhideWhenUsed/>
    <w:qFormat/>
    <w:rsid w:val="00E329E4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4">
    <w:name w:val="toc 1"/>
    <w:basedOn w:val="a1"/>
    <w:next w:val="a1"/>
    <w:autoRedefine/>
    <w:uiPriority w:val="39"/>
    <w:rsid w:val="00E329E4"/>
  </w:style>
  <w:style w:type="paragraph" w:styleId="31">
    <w:name w:val="toc 3"/>
    <w:basedOn w:val="a1"/>
    <w:next w:val="a1"/>
    <w:autoRedefine/>
    <w:uiPriority w:val="39"/>
    <w:rsid w:val="00E329E4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99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D59A36-5344-4C29-BE8C-BD9481334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2</cp:revision>
  <cp:lastPrinted>2017-09-13T20:27:00Z</cp:lastPrinted>
  <dcterms:created xsi:type="dcterms:W3CDTF">2018-03-22T12:23:00Z</dcterms:created>
  <dcterms:modified xsi:type="dcterms:W3CDTF">2018-03-22T12:23:00Z</dcterms:modified>
</cp:coreProperties>
</file>